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Быкасов Владислав 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2562411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408903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215066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5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649042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249385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9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476687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6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465395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5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531421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286293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6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2891327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1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3134720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3120088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0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3125432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3086854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6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3495472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5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Быкасов Владислав Дмитриевич</dc:creator>
  <dc:language>ru-RU</dc:language>
  <cp:keywords/>
  <dcterms:created xsi:type="dcterms:W3CDTF">2025-06-27T08:27:08Z</dcterms:created>
  <dcterms:modified xsi:type="dcterms:W3CDTF">2025-06-27T08:2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